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7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hich equation, together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makes a system with one solution?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system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as no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one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an infinite number of solutions.</w:t>
      </w:r>
    </w:p>
    <w:p>
      <w:pPr>
        <w:numPr>
          <w:ilvl w:val="0"/>
          <w:numId w:val="1001"/>
        </w:numPr>
      </w:pPr>
      <w:r>
        <w:t xml:space="preserve">Match each graph to its eq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707160"/>
            <wp:effectExtent b="0" l="0" r="0" t="0"/>
            <wp:docPr descr="Four graphs, each with a line in the x y plane. " title="" id="22" name="Picture"/>
            <a:graphic>
              <a:graphicData uri="http://schemas.openxmlformats.org/drawingml/2006/picture">
                <pic:pic>
                  <pic:nvPicPr>
                    <pic:cNvPr descr="/app/tmp/embedder-1671034146.9427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Here are two point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 What is the slope of the line between them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7Z</dcterms:created>
  <dcterms:modified xsi:type="dcterms:W3CDTF">2022-12-14T16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yWyi2QiIdxnd+hVFu6I79t+ohjrTZD73UenoZavyT4yNOTQRhw2rR5fL8FP5ZLhoWDDncna1hq//vu8lW8eQ==</vt:lpwstr>
  </property>
</Properties>
</file>